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B3292C" w14:textId="77777777" w:rsidR="00D86EE9" w:rsidRDefault="000529E3">
      <w:pPr>
        <w:pStyle w:val="a4"/>
      </w:pPr>
      <w:r>
        <w:t>Лабораторная работа 1</w:t>
      </w:r>
    </w:p>
    <w:p w14:paraId="5A3F527A" w14:textId="77777777" w:rsidR="00D86EE9" w:rsidRDefault="000529E3">
      <w:pPr>
        <w:pStyle w:val="a5"/>
      </w:pPr>
      <w:r>
        <w:t>Git и markdown</w:t>
      </w:r>
    </w:p>
    <w:p w14:paraId="4A4BF5D3" w14:textId="77777777" w:rsidR="00D86EE9" w:rsidRDefault="000529E3">
      <w:pPr>
        <w:pStyle w:val="Author"/>
      </w:pPr>
      <w:r>
        <w:t>Евдокимова Юлия Константиновна,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99466173"/>
        <w:docPartObj>
          <w:docPartGallery w:val="Table of Contents"/>
          <w:docPartUnique/>
        </w:docPartObj>
      </w:sdtPr>
      <w:sdtEndPr/>
      <w:sdtContent>
        <w:p w14:paraId="5F2281E2" w14:textId="77777777" w:rsidR="00D86EE9" w:rsidRDefault="000529E3">
          <w:pPr>
            <w:pStyle w:val="ae"/>
          </w:pPr>
          <w:r>
            <w:t>Содержание</w:t>
          </w:r>
        </w:p>
        <w:p w14:paraId="49DD99F6" w14:textId="77777777" w:rsidR="00A41CD7" w:rsidRDefault="000529E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41CD7">
            <w:fldChar w:fldCharType="separate"/>
          </w:r>
          <w:hyperlink w:anchor="_Toc67526347" w:history="1">
            <w:r w:rsidR="00A41CD7" w:rsidRPr="00925C61">
              <w:rPr>
                <w:rStyle w:val="ad"/>
                <w:noProof/>
              </w:rPr>
              <w:t>Цель работы</w:t>
            </w:r>
            <w:r w:rsidR="00A41CD7">
              <w:rPr>
                <w:noProof/>
                <w:webHidden/>
              </w:rPr>
              <w:tab/>
            </w:r>
            <w:r w:rsidR="00A41CD7">
              <w:rPr>
                <w:noProof/>
                <w:webHidden/>
              </w:rPr>
              <w:fldChar w:fldCharType="begin"/>
            </w:r>
            <w:r w:rsidR="00A41CD7">
              <w:rPr>
                <w:noProof/>
                <w:webHidden/>
              </w:rPr>
              <w:instrText xml:space="preserve"> PAGEREF _Toc67526347 \h </w:instrText>
            </w:r>
            <w:r w:rsidR="00A41CD7">
              <w:rPr>
                <w:noProof/>
                <w:webHidden/>
              </w:rPr>
            </w:r>
            <w:r w:rsidR="00A41CD7">
              <w:rPr>
                <w:noProof/>
                <w:webHidden/>
              </w:rPr>
              <w:fldChar w:fldCharType="separate"/>
            </w:r>
            <w:r w:rsidR="00A41CD7">
              <w:rPr>
                <w:noProof/>
                <w:webHidden/>
              </w:rPr>
              <w:t>1</w:t>
            </w:r>
            <w:r w:rsidR="00A41CD7">
              <w:rPr>
                <w:noProof/>
                <w:webHidden/>
              </w:rPr>
              <w:fldChar w:fldCharType="end"/>
            </w:r>
          </w:hyperlink>
        </w:p>
        <w:p w14:paraId="55684A8F" w14:textId="77777777" w:rsidR="00A41CD7" w:rsidRDefault="00A41CD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526348" w:history="1">
            <w:r w:rsidRPr="00925C6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26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121C6" w14:textId="77777777" w:rsidR="00A41CD7" w:rsidRDefault="00A41CD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526349" w:history="1">
            <w:r w:rsidRPr="00925C6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26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969E4" w14:textId="77777777" w:rsidR="00A41CD7" w:rsidRDefault="00A41CD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526350" w:history="1">
            <w:r w:rsidRPr="00925C61">
              <w:rPr>
                <w:rStyle w:val="ad"/>
                <w:noProof/>
              </w:rPr>
              <w:t>Закрепление навыков работы с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26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03C2C" w14:textId="77777777" w:rsidR="00A41CD7" w:rsidRDefault="00A41CD7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7526351" w:history="1">
            <w:r w:rsidRPr="00925C61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26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156D9" w14:textId="77777777" w:rsidR="00A41CD7" w:rsidRDefault="00A41CD7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7526352" w:history="1">
            <w:r w:rsidRPr="00925C61">
              <w:rPr>
                <w:rStyle w:val="ad"/>
                <w:noProof/>
              </w:rPr>
              <w:t>Ход выпол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26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DAE35" w14:textId="77777777" w:rsidR="00A41CD7" w:rsidRDefault="00A41CD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526353" w:history="1">
            <w:r w:rsidRPr="00925C61">
              <w:rPr>
                <w:rStyle w:val="ad"/>
                <w:noProof/>
              </w:rPr>
              <w:t>Знакомство с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26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0E5E6" w14:textId="77777777" w:rsidR="00A41CD7" w:rsidRDefault="00A41CD7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7526354" w:history="1">
            <w:r w:rsidRPr="00925C61">
              <w:rPr>
                <w:rStyle w:val="ad"/>
                <w:noProof/>
              </w:rPr>
              <w:t>Теори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26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05657" w14:textId="77777777" w:rsidR="00A41CD7" w:rsidRDefault="00A41CD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526355" w:history="1">
            <w:r w:rsidRPr="00925C6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26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CFA68" w14:textId="77777777" w:rsidR="00D86EE9" w:rsidRDefault="000529E3">
          <w:r>
            <w:fldChar w:fldCharType="end"/>
          </w:r>
        </w:p>
      </w:sdtContent>
    </w:sdt>
    <w:p w14:paraId="7C0F52F6" w14:textId="77777777" w:rsidR="00D86EE9" w:rsidRDefault="000529E3">
      <w:pPr>
        <w:pStyle w:val="1"/>
      </w:pPr>
      <w:bookmarkStart w:id="0" w:name="цель-работы"/>
      <w:bookmarkStart w:id="1" w:name="_Toc67526347"/>
      <w:r>
        <w:t>Цель работы</w:t>
      </w:r>
      <w:bookmarkEnd w:id="1"/>
    </w:p>
    <w:p w14:paraId="72EEB49B" w14:textId="77777777" w:rsidR="00D86EE9" w:rsidRDefault="000529E3">
      <w:pPr>
        <w:pStyle w:val="FirstParagraph"/>
      </w:pPr>
      <w:r>
        <w:t>Цель работы — установка необходимых программ, закрепление навыков работы с git, освоение языка разметки markdown.</w:t>
      </w:r>
    </w:p>
    <w:p w14:paraId="4A938748" w14:textId="77777777" w:rsidR="00D86EE9" w:rsidRDefault="000529E3">
      <w:pPr>
        <w:pStyle w:val="1"/>
      </w:pPr>
      <w:bookmarkStart w:id="2" w:name="задание"/>
      <w:bookmarkStart w:id="3" w:name="_Toc67526348"/>
      <w:bookmarkEnd w:id="0"/>
      <w:r>
        <w:t>Задание</w:t>
      </w:r>
      <w:bookmarkEnd w:id="3"/>
    </w:p>
    <w:p w14:paraId="18B9C16E" w14:textId="77777777" w:rsidR="00D86EE9" w:rsidRDefault="000529E3">
      <w:pPr>
        <w:numPr>
          <w:ilvl w:val="0"/>
          <w:numId w:val="2"/>
        </w:numPr>
      </w:pPr>
      <w:r>
        <w:t>Установить git, закрепить базовые команды и выгрузить первые файлы на github.</w:t>
      </w:r>
    </w:p>
    <w:p w14:paraId="293E5E7F" w14:textId="77777777" w:rsidR="00D86EE9" w:rsidRDefault="000529E3">
      <w:pPr>
        <w:numPr>
          <w:ilvl w:val="0"/>
          <w:numId w:val="2"/>
        </w:numPr>
      </w:pPr>
      <w:r>
        <w:t>Выполнить отчет в формате Markdown.</w:t>
      </w:r>
    </w:p>
    <w:p w14:paraId="58BBF731" w14:textId="77777777" w:rsidR="00D86EE9" w:rsidRDefault="000529E3">
      <w:pPr>
        <w:pStyle w:val="1"/>
      </w:pPr>
      <w:bookmarkStart w:id="4" w:name="выполнение-лабораторной-работы"/>
      <w:bookmarkStart w:id="5" w:name="_Toc67526349"/>
      <w:bookmarkEnd w:id="2"/>
      <w:r>
        <w:t>Выполнение лаборатор</w:t>
      </w:r>
      <w:r>
        <w:t>ной работы</w:t>
      </w:r>
      <w:bookmarkEnd w:id="5"/>
    </w:p>
    <w:p w14:paraId="3E06F076" w14:textId="77777777" w:rsidR="00D86EE9" w:rsidRDefault="000529E3">
      <w:pPr>
        <w:pStyle w:val="2"/>
      </w:pPr>
      <w:bookmarkStart w:id="6" w:name="закрепление-навыков-работы-с-git"/>
      <w:bookmarkStart w:id="7" w:name="_Toc67526350"/>
      <w:r>
        <w:t>Закрепление навыков работы с Git</w:t>
      </w:r>
      <w:bookmarkEnd w:id="7"/>
    </w:p>
    <w:p w14:paraId="2B43BAA8" w14:textId="77777777" w:rsidR="00D86EE9" w:rsidRDefault="000529E3">
      <w:pPr>
        <w:pStyle w:val="3"/>
      </w:pPr>
      <w:bookmarkStart w:id="8" w:name="теоретические-сведения"/>
      <w:bookmarkStart w:id="9" w:name="_Toc67526351"/>
      <w:r>
        <w:t>Теоретические сведения</w:t>
      </w:r>
      <w:bookmarkEnd w:id="9"/>
    </w:p>
    <w:p w14:paraId="605C8610" w14:textId="77777777" w:rsidR="00D86EE9" w:rsidRDefault="000529E3">
      <w:pPr>
        <w:pStyle w:val="FirstParagraph"/>
      </w:pPr>
      <w:r>
        <w:t>Git — распределённая система управления версиями.</w:t>
      </w:r>
    </w:p>
    <w:p w14:paraId="588FF525" w14:textId="77777777" w:rsidR="00D86EE9" w:rsidRDefault="000529E3">
      <w:pPr>
        <w:pStyle w:val="a0"/>
      </w:pPr>
      <w:r>
        <w:t>Система спроектирована как набор программ, специально разработанных с учётом их использования в сценариях. Это позволяет удобно создавать с</w:t>
      </w:r>
      <w:r>
        <w:t>пециализированные системы контроля версий на базе Git или пользовательские интерфейсы.</w:t>
      </w:r>
    </w:p>
    <w:p w14:paraId="25BC6469" w14:textId="77777777" w:rsidR="00D86EE9" w:rsidRDefault="000529E3">
      <w:pPr>
        <w:pStyle w:val="a0"/>
      </w:pPr>
      <w:r>
        <w:lastRenderedPageBreak/>
        <w:t>Ядро Git представляет собой набор утилит командной строки с параметрами. Все настройки хранятся в текстовых файлах конфигурации. Такая реализация делает Git легко портир</w:t>
      </w:r>
      <w:r>
        <w:t>уемым на любую платформу и даёт возможность легко интегрировать Git в другие системы (в частности, создавать графические git-клиенты с любым желаемым интерфейсом).</w:t>
      </w:r>
    </w:p>
    <w:p w14:paraId="4764CD10" w14:textId="77777777" w:rsidR="00D86EE9" w:rsidRDefault="000529E3">
      <w:pPr>
        <w:pStyle w:val="a0"/>
      </w:pPr>
      <w:r>
        <w:t>Репозиторий Git представляет собой каталог файловой системы, в котором находятся файлы конфи</w:t>
      </w:r>
      <w:r>
        <w:t>гурации репозитория, файлы журналов, хранящие операции, выполняемые над репозиторием, индекс, описывающий расположение файлов, и хранилище, содержащее собственно файлы.</w:t>
      </w:r>
    </w:p>
    <w:p w14:paraId="011BAC25" w14:textId="77777777" w:rsidR="00D86EE9" w:rsidRDefault="000529E3">
      <w:pPr>
        <w:pStyle w:val="a0"/>
      </w:pPr>
      <w:r>
        <w:t xml:space="preserve">По умолчанию репозиторий хранится в подкаталоге с названием «.git» в корневом каталоге </w:t>
      </w:r>
      <w:r>
        <w:t>рабочей копии дерева файлов, хранящегося в репозитории.</w:t>
      </w:r>
    </w:p>
    <w:p w14:paraId="1DA7A5F1" w14:textId="77777777" w:rsidR="00D86EE9" w:rsidRDefault="000529E3">
      <w:pPr>
        <w:pStyle w:val="a0"/>
      </w:pPr>
      <w:r>
        <w:t>Любой файл в директории существующего репозитория может находиться или не находиться под версионным контролем (отслеживаемые и неотслеживаемые).</w:t>
      </w:r>
    </w:p>
    <w:p w14:paraId="4395BF41" w14:textId="77777777" w:rsidR="00D86EE9" w:rsidRDefault="000529E3">
      <w:pPr>
        <w:pStyle w:val="a0"/>
      </w:pPr>
      <w:r>
        <w:t>Отслеживаемые файлы могут быть в 3-х состояниях: неизме</w:t>
      </w:r>
      <w:r>
        <w:t>нённые, изменённые, проиндексированные (готовые к коммиту).</w:t>
      </w:r>
    </w:p>
    <w:p w14:paraId="62D70880" w14:textId="77777777" w:rsidR="00D86EE9" w:rsidRDefault="000529E3">
      <w:pPr>
        <w:pStyle w:val="a0"/>
      </w:pPr>
      <w:r>
        <w:t>Основные команды:</w:t>
      </w:r>
    </w:p>
    <w:p w14:paraId="6E6DFD99" w14:textId="77777777" w:rsidR="00D86EE9" w:rsidRDefault="000529E3">
      <w:pPr>
        <w:pStyle w:val="a0"/>
      </w:pPr>
      <w:r>
        <w:rPr>
          <w:b/>
          <w:bCs/>
        </w:rPr>
        <w:t>git init</w:t>
      </w:r>
    </w:p>
    <w:p w14:paraId="0CA6D464" w14:textId="77777777" w:rsidR="00D86EE9" w:rsidRDefault="000529E3">
      <w:pPr>
        <w:pStyle w:val="a0"/>
      </w:pPr>
      <w:r>
        <w:t>Создает новый проект</w:t>
      </w:r>
    </w:p>
    <w:p w14:paraId="772EB2E7" w14:textId="77777777" w:rsidR="00D86EE9" w:rsidRDefault="000529E3">
      <w:pPr>
        <w:pStyle w:val="a0"/>
      </w:pPr>
      <w:r>
        <w:rPr>
          <w:b/>
          <w:bCs/>
        </w:rPr>
        <w:t>git add</w:t>
      </w:r>
    </w:p>
    <w:p w14:paraId="5592390F" w14:textId="77777777" w:rsidR="00D86EE9" w:rsidRDefault="000529E3">
      <w:pPr>
        <w:pStyle w:val="a0"/>
      </w:pPr>
      <w:r>
        <w:t>Добавляет содержимое рабочей директории в индекс (staging area) для последующего коммита.</w:t>
      </w:r>
    </w:p>
    <w:p w14:paraId="65A3D913" w14:textId="77777777" w:rsidR="00D86EE9" w:rsidRDefault="000529E3">
      <w:pPr>
        <w:pStyle w:val="a0"/>
      </w:pPr>
      <w:r>
        <w:rPr>
          <w:b/>
          <w:bCs/>
        </w:rPr>
        <w:t>git status</w:t>
      </w:r>
    </w:p>
    <w:p w14:paraId="59CBABEE" w14:textId="77777777" w:rsidR="00D86EE9" w:rsidRDefault="000529E3">
      <w:pPr>
        <w:pStyle w:val="a0"/>
      </w:pPr>
      <w:r>
        <w:t>Показывает состояния файлов в рабочей директории и индексе: какие файлы изменены, но не добавлены в индекс; какие ожидают коммита в индексе.</w:t>
      </w:r>
    </w:p>
    <w:p w14:paraId="758FB73A" w14:textId="77777777" w:rsidR="00D86EE9" w:rsidRDefault="000529E3">
      <w:pPr>
        <w:pStyle w:val="a0"/>
      </w:pPr>
      <w:r>
        <w:rPr>
          <w:b/>
          <w:bCs/>
        </w:rPr>
        <w:t>git commit</w:t>
      </w:r>
    </w:p>
    <w:p w14:paraId="2575303F" w14:textId="77777777" w:rsidR="00D86EE9" w:rsidRDefault="000529E3">
      <w:pPr>
        <w:pStyle w:val="a0"/>
      </w:pPr>
      <w:r>
        <w:t>Берёт все данные, добавленные в индекс с помощью git add, и сохраняет их слепок во внутренней базе данны</w:t>
      </w:r>
      <w:r>
        <w:t>х, а затем сдвигает указатель текущей ветки на этот слепок.</w:t>
      </w:r>
    </w:p>
    <w:p w14:paraId="1BC8A440" w14:textId="77777777" w:rsidR="00D86EE9" w:rsidRDefault="000529E3">
      <w:pPr>
        <w:pStyle w:val="a0"/>
      </w:pPr>
      <w:r>
        <w:rPr>
          <w:b/>
          <w:bCs/>
        </w:rPr>
        <w:t>git reset</w:t>
      </w:r>
    </w:p>
    <w:p w14:paraId="7B51EA09" w14:textId="77777777" w:rsidR="00D86EE9" w:rsidRDefault="000529E3">
      <w:pPr>
        <w:pStyle w:val="a0"/>
      </w:pPr>
      <w:r>
        <w:t>Используется в основном для отмены изменений. Она изменяет указатель HEAD и, опционально, состояние индекса.</w:t>
      </w:r>
    </w:p>
    <w:p w14:paraId="108C63B8" w14:textId="77777777" w:rsidR="00D86EE9" w:rsidRDefault="000529E3">
      <w:pPr>
        <w:pStyle w:val="a0"/>
      </w:pPr>
      <w:r>
        <w:rPr>
          <w:b/>
          <w:bCs/>
        </w:rPr>
        <w:t>git clone</w:t>
      </w:r>
    </w:p>
    <w:p w14:paraId="74DA347A" w14:textId="77777777" w:rsidR="00D86EE9" w:rsidRDefault="000529E3">
      <w:pPr>
        <w:pStyle w:val="a0"/>
      </w:pPr>
      <w:r>
        <w:t>Клонирует удаленный репозиторий</w:t>
      </w:r>
    </w:p>
    <w:p w14:paraId="721C13B8" w14:textId="77777777" w:rsidR="00D86EE9" w:rsidRDefault="000529E3">
      <w:pPr>
        <w:pStyle w:val="3"/>
      </w:pPr>
      <w:bookmarkStart w:id="10" w:name="ход-выполнения"/>
      <w:bookmarkStart w:id="11" w:name="_Toc67526352"/>
      <w:bookmarkEnd w:id="8"/>
      <w:r>
        <w:t>Ход выполнения</w:t>
      </w:r>
      <w:bookmarkEnd w:id="11"/>
    </w:p>
    <w:p w14:paraId="3A2D6D29" w14:textId="77777777" w:rsidR="00D86EE9" w:rsidRDefault="000529E3">
      <w:pPr>
        <w:pStyle w:val="Compact"/>
        <w:numPr>
          <w:ilvl w:val="0"/>
          <w:numId w:val="3"/>
        </w:numPr>
      </w:pPr>
      <w:r>
        <w:t>Установка имени и эл</w:t>
      </w:r>
      <w:r>
        <w:t>ектронной почты</w:t>
      </w:r>
    </w:p>
    <w:p w14:paraId="7BC18659" w14:textId="77777777" w:rsidR="00D86EE9" w:rsidRDefault="000529E3">
      <w:pPr>
        <w:pStyle w:val="FirstParagraph"/>
      </w:pPr>
      <w:r>
        <w:lastRenderedPageBreak/>
        <w:t>Для начала нам необходимо установить имя пользователя и указать его электронную почту. (рис. 1).</w:t>
      </w:r>
    </w:p>
    <w:p w14:paraId="4A4BF6F9" w14:textId="77777777" w:rsidR="00D86EE9" w:rsidRDefault="000529E3">
      <w:pPr>
        <w:pStyle w:val="Compact"/>
        <w:numPr>
          <w:ilvl w:val="0"/>
          <w:numId w:val="4"/>
        </w:numPr>
      </w:pPr>
      <w:r>
        <w:t>Установка параметров окончаний строк</w:t>
      </w:r>
    </w:p>
    <w:p w14:paraId="5F4E84FF" w14:textId="77777777" w:rsidR="00D86EE9" w:rsidRDefault="000529E3">
      <w:pPr>
        <w:pStyle w:val="FirstParagraph"/>
      </w:pPr>
      <w:r>
        <w:t>Устанавливаю все переводы строк текстовых файлов в главном репозитории одинаковыми, а также проверку обрат</w:t>
      </w:r>
      <w:r>
        <w:t>имости преобразования для текущей настройки core.autocrlf, печать только предупреждения (рис. 1).</w:t>
      </w:r>
    </w:p>
    <w:p w14:paraId="625122F8" w14:textId="77777777" w:rsidR="00D86EE9" w:rsidRDefault="000529E3">
      <w:pPr>
        <w:pStyle w:val="Compact"/>
        <w:numPr>
          <w:ilvl w:val="0"/>
          <w:numId w:val="5"/>
        </w:numPr>
      </w:pPr>
      <w:r>
        <w:t>Установка отображения unicode</w:t>
      </w:r>
    </w:p>
    <w:p w14:paraId="5DB7795B" w14:textId="77777777" w:rsidR="00D86EE9" w:rsidRDefault="000529E3">
      <w:pPr>
        <w:pStyle w:val="FirstParagraph"/>
      </w:pPr>
      <w:r>
        <w:t>Чтобы избежать нечитаемых строк, устанавливаю соответствующий флаг (рис. 1).</w:t>
      </w:r>
    </w:p>
    <w:p w14:paraId="62B77C29" w14:textId="77777777" w:rsidR="00D86EE9" w:rsidRDefault="000529E3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6715B73A" wp14:editId="472311BF">
            <wp:extent cx="5334000" cy="6051176"/>
            <wp:effectExtent l="0" t="0" r="0" b="0"/>
            <wp:docPr id="1" name="Picture" descr="Figure 1: Выполнение пунктов 1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4232483" w14:textId="77777777" w:rsidR="00D86EE9" w:rsidRDefault="000529E3">
      <w:pPr>
        <w:pStyle w:val="ImageCaption"/>
      </w:pPr>
      <w:r>
        <w:t>Figure 1: Выполнение пунктов 1-3</w:t>
      </w:r>
    </w:p>
    <w:p w14:paraId="433C737B" w14:textId="77777777" w:rsidR="00D86EE9" w:rsidRDefault="000529E3">
      <w:pPr>
        <w:pStyle w:val="Compact"/>
        <w:numPr>
          <w:ilvl w:val="0"/>
          <w:numId w:val="6"/>
        </w:numPr>
      </w:pPr>
      <w:r>
        <w:t>Создание первого файла, репозитория, дальнейшая работа с ними</w:t>
      </w:r>
    </w:p>
    <w:p w14:paraId="012710E0" w14:textId="77777777" w:rsidR="00D86EE9" w:rsidRDefault="000529E3">
      <w:pPr>
        <w:pStyle w:val="FirstParagraph"/>
      </w:pPr>
      <w:r>
        <w:lastRenderedPageBreak/>
        <w:t>Создаю папку для первой лабораторной, помещаю в нее пустой файл и открываю его на редактирование (рис. 2). После этого создаю git репозиторий из каталога laborat</w:t>
      </w:r>
      <w:r>
        <w:t>ory, основного каталога с работами по Математическому моделированию (рис. 3).</w:t>
      </w:r>
    </w:p>
    <w:p w14:paraId="52BF1706" w14:textId="77777777" w:rsidR="00D86EE9" w:rsidRDefault="000529E3">
      <w:pPr>
        <w:pStyle w:val="CaptionedFigure"/>
      </w:pPr>
      <w:bookmarkStart w:id="13" w:name="fig:002"/>
      <w:r>
        <w:rPr>
          <w:noProof/>
        </w:rPr>
        <w:drawing>
          <wp:inline distT="0" distB="0" distL="0" distR="0" wp14:anchorId="276CB8E2" wp14:editId="10FD908B">
            <wp:extent cx="5334000" cy="6020278"/>
            <wp:effectExtent l="0" t="0" r="0" b="0"/>
            <wp:docPr id="2" name="Picture" descr="Figure 2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7E31D1F" w14:textId="77777777" w:rsidR="00D86EE9" w:rsidRDefault="000529E3">
      <w:pPr>
        <w:pStyle w:val="ImageCaption"/>
      </w:pPr>
      <w:r>
        <w:t>Figure 2: Создание файла</w:t>
      </w:r>
    </w:p>
    <w:p w14:paraId="2EE0E855" w14:textId="77777777" w:rsidR="00D86EE9" w:rsidRDefault="000529E3">
      <w:pPr>
        <w:pStyle w:val="CaptionedFigure"/>
      </w:pPr>
      <w:bookmarkStart w:id="14" w:name="fig:003"/>
      <w:r>
        <w:rPr>
          <w:noProof/>
        </w:rPr>
        <w:lastRenderedPageBreak/>
        <w:drawing>
          <wp:inline distT="0" distB="0" distL="0" distR="0" wp14:anchorId="6A9EE130" wp14:editId="6C31CD38">
            <wp:extent cx="5334000" cy="6076708"/>
            <wp:effectExtent l="0" t="0" r="0" b="0"/>
            <wp:docPr id="3" name="Picture" descr="Figure 3: Cозд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53DD5F5" w14:textId="77777777" w:rsidR="00D86EE9" w:rsidRDefault="000529E3">
      <w:pPr>
        <w:pStyle w:val="ImageCaption"/>
      </w:pPr>
      <w:r>
        <w:t>Figure 3: Cоздание репозитория</w:t>
      </w:r>
    </w:p>
    <w:p w14:paraId="3045B9A6" w14:textId="77777777" w:rsidR="00D86EE9" w:rsidRDefault="000529E3">
      <w:pPr>
        <w:pStyle w:val="Compact"/>
        <w:numPr>
          <w:ilvl w:val="0"/>
          <w:numId w:val="7"/>
        </w:numPr>
      </w:pPr>
      <w:r>
        <w:t>Основная работа с репозиторием</w:t>
      </w:r>
    </w:p>
    <w:p w14:paraId="7DEFDE22" w14:textId="77777777" w:rsidR="00D86EE9" w:rsidRDefault="000529E3">
      <w:pPr>
        <w:pStyle w:val="FirstParagraph"/>
      </w:pPr>
      <w:r>
        <w:t>Добавим файл в репозиторий и проверим его состояние. (рис. 4).</w:t>
      </w:r>
    </w:p>
    <w:p w14:paraId="7629AD78" w14:textId="77777777" w:rsidR="00D86EE9" w:rsidRDefault="000529E3">
      <w:pPr>
        <w:pStyle w:val="CaptionedFigure"/>
      </w:pPr>
      <w:bookmarkStart w:id="15" w:name="fig:004"/>
      <w:r>
        <w:rPr>
          <w:noProof/>
        </w:rPr>
        <w:lastRenderedPageBreak/>
        <w:drawing>
          <wp:inline distT="0" distB="0" distL="0" distR="0" wp14:anchorId="4D9AD4EE" wp14:editId="47E78467">
            <wp:extent cx="5334000" cy="5974080"/>
            <wp:effectExtent l="0" t="0" r="0" b="0"/>
            <wp:docPr id="4" name="Picture" descr="Figure 4: Работа с репозитор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7F0BCD2" w14:textId="77777777" w:rsidR="00D86EE9" w:rsidRDefault="000529E3">
      <w:pPr>
        <w:pStyle w:val="ImageCaption"/>
      </w:pPr>
      <w:r>
        <w:t>Figure 4: Работа с репозиторием</w:t>
      </w:r>
    </w:p>
    <w:p w14:paraId="2988913E" w14:textId="77777777" w:rsidR="00D86EE9" w:rsidRDefault="000529E3">
      <w:pPr>
        <w:pStyle w:val="a0"/>
      </w:pPr>
      <w:r>
        <w:t>Изменим созданную ранее страницу (рис. 5).</w:t>
      </w:r>
    </w:p>
    <w:p w14:paraId="7738BFE7" w14:textId="77777777" w:rsidR="00D86EE9" w:rsidRDefault="000529E3">
      <w:pPr>
        <w:pStyle w:val="CaptionedFigure"/>
      </w:pPr>
      <w:bookmarkStart w:id="16" w:name="fig:005"/>
      <w:r>
        <w:rPr>
          <w:noProof/>
        </w:rPr>
        <w:lastRenderedPageBreak/>
        <w:drawing>
          <wp:inline distT="0" distB="0" distL="0" distR="0" wp14:anchorId="17CF4A5F" wp14:editId="0664E805">
            <wp:extent cx="5334000" cy="6007007"/>
            <wp:effectExtent l="0" t="0" r="0" b="0"/>
            <wp:docPr id="5" name="Picture" descr="Figure 5: Изменение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726EC97" w14:textId="77777777" w:rsidR="00D86EE9" w:rsidRDefault="000529E3">
      <w:pPr>
        <w:pStyle w:val="ImageCaption"/>
      </w:pPr>
      <w:r>
        <w:t>Figure 5: Изменение hello.html</w:t>
      </w:r>
    </w:p>
    <w:p w14:paraId="0B4F3773" w14:textId="77777777" w:rsidR="00D86EE9" w:rsidRDefault="000529E3">
      <w:pPr>
        <w:pStyle w:val="a0"/>
      </w:pPr>
      <w:r>
        <w:t>После проверки состояния рабочего каталога командой git status видим, что файл hello.html был изменен, но при этом эти изменения еще не зафиксирован</w:t>
      </w:r>
      <w:r>
        <w:t>ы в репозитории. Также обратим внимание на то, что сообщение о состоянии дает подсказку о том, что нужно делать дальше (рис. 6).</w:t>
      </w:r>
    </w:p>
    <w:p w14:paraId="790EDB0A" w14:textId="77777777" w:rsidR="00D86EE9" w:rsidRDefault="000529E3">
      <w:pPr>
        <w:pStyle w:val="CaptionedFigure"/>
      </w:pPr>
      <w:bookmarkStart w:id="17" w:name="fig:006"/>
      <w:r>
        <w:rPr>
          <w:noProof/>
        </w:rPr>
        <w:lastRenderedPageBreak/>
        <w:drawing>
          <wp:inline distT="0" distB="0" distL="0" distR="0" wp14:anchorId="6825C28F" wp14:editId="0BA5D160">
            <wp:extent cx="5334000" cy="6024815"/>
            <wp:effectExtent l="0" t="0" r="0" b="0"/>
            <wp:docPr id="6" name="Picture" descr="Figure 6: Сообщение о подсказке для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49F60B8A" w14:textId="77777777" w:rsidR="00D86EE9" w:rsidRDefault="000529E3">
      <w:pPr>
        <w:pStyle w:val="ImageCaption"/>
      </w:pPr>
      <w:r>
        <w:t>Figure 6: Сообщение о подсказке для hello.html</w:t>
      </w:r>
    </w:p>
    <w:p w14:paraId="7F257F2D" w14:textId="77777777" w:rsidR="00D86EE9" w:rsidRDefault="000529E3">
      <w:pPr>
        <w:pStyle w:val="a0"/>
      </w:pPr>
      <w:r>
        <w:t>Внесем очередные изменения в наш файл (рис. 7).</w:t>
      </w:r>
    </w:p>
    <w:p w14:paraId="5C8CDD94" w14:textId="77777777" w:rsidR="00D86EE9" w:rsidRDefault="000529E3">
      <w:pPr>
        <w:pStyle w:val="CaptionedFigure"/>
      </w:pPr>
      <w:bookmarkStart w:id="18" w:name="fig:007"/>
      <w:r>
        <w:rPr>
          <w:noProof/>
        </w:rPr>
        <w:lastRenderedPageBreak/>
        <w:drawing>
          <wp:inline distT="0" distB="0" distL="0" distR="0" wp14:anchorId="735E1927" wp14:editId="7BF7DFBB">
            <wp:extent cx="5334000" cy="6018997"/>
            <wp:effectExtent l="0" t="0" r="0" b="0"/>
            <wp:docPr id="7" name="Picture" descr="Figure 7: Новые изменения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31D56E7" w14:textId="77777777" w:rsidR="00D86EE9" w:rsidRDefault="000529E3">
      <w:pPr>
        <w:pStyle w:val="ImageCaption"/>
      </w:pPr>
      <w:r>
        <w:t>Figure 7: Новые изменения he</w:t>
      </w:r>
      <w:r>
        <w:t>llo.html</w:t>
      </w:r>
    </w:p>
    <w:p w14:paraId="379B911E" w14:textId="77777777" w:rsidR="00D86EE9" w:rsidRDefault="000529E3">
      <w:pPr>
        <w:pStyle w:val="a0"/>
      </w:pPr>
      <w:r>
        <w:t>Теперь выполним команду git add, чтобы проиндексировать изменения. Проверим состояние (рис. 8). Изменения файла hello.html были проиндексированы. Это означает, что git теперь знает об изменении, но изменение пока не записано в репозиторий. Следующ</w:t>
      </w:r>
      <w:r>
        <w:t>ий коммит будет включать в себя проиндексированные изменения.</w:t>
      </w:r>
    </w:p>
    <w:p w14:paraId="661B0463" w14:textId="77777777" w:rsidR="00D86EE9" w:rsidRDefault="000529E3">
      <w:pPr>
        <w:pStyle w:val="CaptionedFigure"/>
      </w:pPr>
      <w:bookmarkStart w:id="19" w:name="fig:008"/>
      <w:r>
        <w:rPr>
          <w:noProof/>
        </w:rPr>
        <w:lastRenderedPageBreak/>
        <w:drawing>
          <wp:inline distT="0" distB="0" distL="0" distR="0" wp14:anchorId="6F4EFECB" wp14:editId="4491A74F">
            <wp:extent cx="5334000" cy="6076708"/>
            <wp:effectExtent l="0" t="0" r="0" b="0"/>
            <wp:docPr id="8" name="Picture" descr="Figure 8: Индексация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358437A9" w14:textId="77777777" w:rsidR="00D86EE9" w:rsidRDefault="000529E3">
      <w:pPr>
        <w:pStyle w:val="ImageCaption"/>
      </w:pPr>
      <w:r>
        <w:t>Figure 8: Индексация hello.html</w:t>
      </w:r>
    </w:p>
    <w:p w14:paraId="2C58253D" w14:textId="77777777" w:rsidR="00D86EE9" w:rsidRDefault="000529E3">
      <w:pPr>
        <w:pStyle w:val="a0"/>
      </w:pPr>
      <w:r>
        <w:t>Просматриваю список произведенных изменений в разных форматах(рис. 9).</w:t>
      </w:r>
    </w:p>
    <w:p w14:paraId="4C995CA4" w14:textId="77777777" w:rsidR="00D86EE9" w:rsidRDefault="000529E3">
      <w:pPr>
        <w:pStyle w:val="CaptionedFigure"/>
      </w:pPr>
      <w:bookmarkStart w:id="20" w:name="fig:009"/>
      <w:r>
        <w:rPr>
          <w:noProof/>
        </w:rPr>
        <w:lastRenderedPageBreak/>
        <w:drawing>
          <wp:inline distT="0" distB="0" distL="0" distR="0" wp14:anchorId="22CC5B64" wp14:editId="14DACF11">
            <wp:extent cx="5334000" cy="5957956"/>
            <wp:effectExtent l="0" t="0" r="0" b="0"/>
            <wp:docPr id="9" name="Picture" descr="Figure 9: Список изменений в различных формат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3283E45C" w14:textId="77777777" w:rsidR="00D86EE9" w:rsidRDefault="000529E3">
      <w:pPr>
        <w:pStyle w:val="ImageCaption"/>
      </w:pPr>
      <w:r>
        <w:t>Figure 9: Список изменений в различных форматах</w:t>
      </w:r>
    </w:p>
    <w:p w14:paraId="08DC5CAA" w14:textId="77777777" w:rsidR="00D86EE9" w:rsidRDefault="000529E3">
      <w:pPr>
        <w:pStyle w:val="Compact"/>
        <w:numPr>
          <w:ilvl w:val="0"/>
          <w:numId w:val="8"/>
        </w:numPr>
      </w:pPr>
      <w:r>
        <w:t>Подключение удаленного репозитория на G</w:t>
      </w:r>
      <w:r>
        <w:t>itHub.</w:t>
      </w:r>
    </w:p>
    <w:p w14:paraId="08DBA4ED" w14:textId="77777777" w:rsidR="00D86EE9" w:rsidRDefault="000529E3">
      <w:pPr>
        <w:pStyle w:val="FirstParagraph"/>
      </w:pPr>
      <w:r>
        <w:t>Связываю репозиторий с репозиторием на GitHub (рис. 10).</w:t>
      </w:r>
    </w:p>
    <w:p w14:paraId="6D52D04B" w14:textId="77777777" w:rsidR="00D86EE9" w:rsidRDefault="000529E3">
      <w:pPr>
        <w:pStyle w:val="a0"/>
      </w:pPr>
      <w:r>
        <w:t>В главном каталоге создаю файл README.md и добавляю его в репозиторий, обнавляю данные в удаленном репозитории (рис. 11).</w:t>
      </w:r>
    </w:p>
    <w:p w14:paraId="1D0DAFEE" w14:textId="77777777" w:rsidR="00D86EE9" w:rsidRDefault="000529E3">
      <w:pPr>
        <w:pStyle w:val="CaptionedFigure"/>
      </w:pPr>
      <w:bookmarkStart w:id="21" w:name="fig:010"/>
      <w:r>
        <w:rPr>
          <w:noProof/>
        </w:rPr>
        <w:lastRenderedPageBreak/>
        <w:drawing>
          <wp:inline distT="0" distB="0" distL="0" distR="0" wp14:anchorId="29467A72" wp14:editId="0FD434E5">
            <wp:extent cx="5334000" cy="6020278"/>
            <wp:effectExtent l="0" t="0" r="0" b="0"/>
            <wp:docPr id="10" name="Picture" descr="Figure 10: Подключение удале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3122F97B" w14:textId="77777777" w:rsidR="00D86EE9" w:rsidRDefault="000529E3">
      <w:pPr>
        <w:pStyle w:val="ImageCaption"/>
      </w:pPr>
      <w:r>
        <w:t>Figure 10: Подключение удаленного репозитория</w:t>
      </w:r>
    </w:p>
    <w:p w14:paraId="25C9AA1E" w14:textId="77777777" w:rsidR="00D86EE9" w:rsidRDefault="000529E3">
      <w:pPr>
        <w:pStyle w:val="CaptionedFigure"/>
      </w:pPr>
      <w:bookmarkStart w:id="22" w:name="fig:011"/>
      <w:r>
        <w:rPr>
          <w:noProof/>
        </w:rPr>
        <w:lastRenderedPageBreak/>
        <w:drawing>
          <wp:inline distT="0" distB="0" distL="0" distR="0" wp14:anchorId="5AFDE19F" wp14:editId="58C585F3">
            <wp:extent cx="5334000" cy="3000375"/>
            <wp:effectExtent l="0" t="0" r="0" b="0"/>
            <wp:docPr id="11" name="Picture" descr="Figure 11: Создание файла READM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449010D9" w14:textId="77777777" w:rsidR="00D86EE9" w:rsidRDefault="000529E3">
      <w:pPr>
        <w:pStyle w:val="ImageCaption"/>
      </w:pPr>
      <w:r>
        <w:t xml:space="preserve">Figure 11: Создание </w:t>
      </w:r>
      <w:r>
        <w:t>файла README.md</w:t>
      </w:r>
    </w:p>
    <w:p w14:paraId="65E32767" w14:textId="77777777" w:rsidR="00D86EE9" w:rsidRDefault="000529E3">
      <w:pPr>
        <w:pStyle w:val="Compact"/>
        <w:numPr>
          <w:ilvl w:val="0"/>
          <w:numId w:val="9"/>
        </w:numPr>
      </w:pPr>
      <w:r>
        <w:t>Демонстрирую итог проделанной работы.</w:t>
      </w:r>
    </w:p>
    <w:p w14:paraId="566B7AB3" w14:textId="77777777" w:rsidR="00D86EE9" w:rsidRDefault="000529E3">
      <w:pPr>
        <w:pStyle w:val="CaptionedFigure"/>
      </w:pPr>
      <w:bookmarkStart w:id="23" w:name="fig:012"/>
      <w:r>
        <w:rPr>
          <w:noProof/>
        </w:rPr>
        <w:drawing>
          <wp:inline distT="0" distB="0" distL="0" distR="0" wp14:anchorId="2CB0986A" wp14:editId="0DD3EBE2">
            <wp:extent cx="5334000" cy="3000375"/>
            <wp:effectExtent l="0" t="0" r="0" b="0"/>
            <wp:docPr id="12" name="Picture" descr="Figure 12: Отображение в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744F0E86" w14:textId="77777777" w:rsidR="00D86EE9" w:rsidRDefault="000529E3">
      <w:pPr>
        <w:pStyle w:val="ImageCaption"/>
      </w:pPr>
      <w:r>
        <w:t>Figure 12: Отображение в github</w:t>
      </w:r>
    </w:p>
    <w:p w14:paraId="17ED214B" w14:textId="77777777" w:rsidR="00D86EE9" w:rsidRDefault="000529E3">
      <w:pPr>
        <w:pStyle w:val="2"/>
      </w:pPr>
      <w:bookmarkStart w:id="24" w:name="знакомство-с-markdown"/>
      <w:bookmarkStart w:id="25" w:name="_Toc67526353"/>
      <w:bookmarkEnd w:id="6"/>
      <w:bookmarkEnd w:id="10"/>
      <w:r>
        <w:t>Знакомство с Markdown</w:t>
      </w:r>
      <w:bookmarkEnd w:id="25"/>
    </w:p>
    <w:p w14:paraId="7F230266" w14:textId="77777777" w:rsidR="00D86EE9" w:rsidRDefault="000529E3">
      <w:pPr>
        <w:pStyle w:val="3"/>
      </w:pPr>
      <w:bookmarkStart w:id="26" w:name="теоритические-сведения"/>
      <w:bookmarkStart w:id="27" w:name="_Toc67526354"/>
      <w:r>
        <w:t>Теоритические сведения</w:t>
      </w:r>
      <w:bookmarkEnd w:id="27"/>
    </w:p>
    <w:p w14:paraId="7D20002E" w14:textId="77777777" w:rsidR="00D86EE9" w:rsidRDefault="000529E3">
      <w:pPr>
        <w:pStyle w:val="FirstParagraph"/>
      </w:pPr>
      <w:r>
        <w:t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p w14:paraId="4FB3F21A" w14:textId="77777777" w:rsidR="00D86EE9" w:rsidRDefault="000529E3">
      <w:pPr>
        <w:pStyle w:val="1"/>
      </w:pPr>
      <w:bookmarkStart w:id="28" w:name="вывод"/>
      <w:bookmarkStart w:id="29" w:name="_Toc67526355"/>
      <w:bookmarkEnd w:id="4"/>
      <w:bookmarkEnd w:id="24"/>
      <w:bookmarkEnd w:id="26"/>
      <w:r>
        <w:lastRenderedPageBreak/>
        <w:t>Вывод</w:t>
      </w:r>
      <w:bookmarkEnd w:id="29"/>
    </w:p>
    <w:p w14:paraId="455B9FFE" w14:textId="77777777" w:rsidR="00D86EE9" w:rsidRDefault="000529E3">
      <w:pPr>
        <w:pStyle w:val="FirstParagraph"/>
      </w:pPr>
      <w:r>
        <w:t>Изучены основные во</w:t>
      </w:r>
      <w:r>
        <w:t>зможности git и markdown.</w:t>
      </w:r>
      <w:bookmarkEnd w:id="28"/>
    </w:p>
    <w:sectPr w:rsidR="00D86EE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375430" w14:textId="77777777" w:rsidR="000529E3" w:rsidRDefault="000529E3">
      <w:pPr>
        <w:spacing w:after="0"/>
      </w:pPr>
      <w:r>
        <w:separator/>
      </w:r>
    </w:p>
  </w:endnote>
  <w:endnote w:type="continuationSeparator" w:id="0">
    <w:p w14:paraId="25BC3EEA" w14:textId="77777777" w:rsidR="000529E3" w:rsidRDefault="000529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301281" w14:textId="77777777" w:rsidR="000529E3" w:rsidRDefault="000529E3">
      <w:r>
        <w:separator/>
      </w:r>
    </w:p>
  </w:footnote>
  <w:footnote w:type="continuationSeparator" w:id="0">
    <w:p w14:paraId="0E1CF7F6" w14:textId="77777777" w:rsidR="000529E3" w:rsidRDefault="000529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1F94D75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2BDAA7F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DA9A09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2FEA6E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E02CB9A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CC28DA2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615F1ED2"/>
    <w:multiLevelType w:val="multilevel"/>
    <w:tmpl w:val="83CA726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74D452A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29E3"/>
    <w:rsid w:val="004E29B3"/>
    <w:rsid w:val="00590D07"/>
    <w:rsid w:val="00784D58"/>
    <w:rsid w:val="008D6863"/>
    <w:rsid w:val="00A41CD7"/>
    <w:rsid w:val="00B86B75"/>
    <w:rsid w:val="00BC48D5"/>
    <w:rsid w:val="00C36279"/>
    <w:rsid w:val="00D86EE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11EA3B"/>
  <w15:docId w15:val="{8A70DC50-EFF9-468C-8D72-6FB01AA64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41CD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41CD7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A41CD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864</Words>
  <Characters>4929</Characters>
  <Application>Microsoft Office Word</Application>
  <DocSecurity>0</DocSecurity>
  <Lines>41</Lines>
  <Paragraphs>11</Paragraphs>
  <ScaleCrop>false</ScaleCrop>
  <Company/>
  <LinksUpToDate>false</LinksUpToDate>
  <CharactersWithSpaces>5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Евдокимова Юлия Константиновна, НПИбд-01-18</dc:creator>
  <cp:keywords/>
  <cp:lastModifiedBy>Евдокимова Юлия Константиновна</cp:lastModifiedBy>
  <cp:revision>2</cp:revision>
  <dcterms:created xsi:type="dcterms:W3CDTF">2021-03-24T21:48:00Z</dcterms:created>
  <dcterms:modified xsi:type="dcterms:W3CDTF">2021-03-24T21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Git и markdown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